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C58A66" w14:textId="77777777" w:rsidR="00254B72" w:rsidRDefault="00254B72" w:rsidP="00DA378E">
      <w:pPr>
        <w:pStyle w:val="Heading1"/>
        <w:rPr>
          <w:rFonts w:ascii="Kokila" w:hAnsi="Kokila" w:cs="Kokila"/>
          <w:sz w:val="36"/>
          <w:szCs w:val="36"/>
          <w:lang w:bidi="hi-IN"/>
        </w:rPr>
      </w:pPr>
      <w:bookmarkStart w:id="0" w:name="_GoBack"/>
      <w:bookmarkEnd w:id="0"/>
      <w:r>
        <w:rPr>
          <w:noProof/>
          <w:lang w:eastAsia="en-IN"/>
        </w:rPr>
        <w:drawing>
          <wp:anchor distT="0" distB="0" distL="114300" distR="114300" simplePos="0" relativeHeight="251660288" behindDoc="0" locked="0" layoutInCell="1" allowOverlap="1" wp14:anchorId="49F5A628" wp14:editId="4EB7278D">
            <wp:simplePos x="0" y="0"/>
            <wp:positionH relativeFrom="margin">
              <wp:posOffset>3161287</wp:posOffset>
            </wp:positionH>
            <wp:positionV relativeFrom="paragraph">
              <wp:posOffset>0</wp:posOffset>
            </wp:positionV>
            <wp:extent cx="485775" cy="487045"/>
            <wp:effectExtent l="0" t="0" r="9525" b="825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AIIMS Kalyani PNG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775" cy="487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5B1E4E" w14:textId="77777777" w:rsidR="00254B72" w:rsidRPr="00275251" w:rsidRDefault="00254B72" w:rsidP="00254B72">
      <w:pPr>
        <w:pStyle w:val="Header"/>
        <w:jc w:val="center"/>
        <w:rPr>
          <w:rFonts w:ascii="Kokila" w:hAnsi="Kokila" w:cs="Kokila"/>
          <w:b/>
          <w:bCs/>
          <w:sz w:val="18"/>
          <w:szCs w:val="18"/>
          <w:lang w:bidi="hi-IN"/>
        </w:rPr>
      </w:pPr>
    </w:p>
    <w:p w14:paraId="17594E5C" w14:textId="77777777" w:rsidR="000C6B9A" w:rsidRDefault="000C6B9A" w:rsidP="000C6B9A">
      <w:pPr>
        <w:pStyle w:val="Header"/>
        <w:jc w:val="center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ab/>
        <w:t xml:space="preserve">                </w:t>
      </w:r>
    </w:p>
    <w:p w14:paraId="3216C030" w14:textId="4725FCA0" w:rsidR="000C6B9A" w:rsidRPr="000C6B9A" w:rsidRDefault="000C6B9A" w:rsidP="000C6B9A">
      <w:pPr>
        <w:pStyle w:val="Header"/>
        <w:jc w:val="center"/>
        <w:rPr>
          <w:b/>
          <w:sz w:val="24"/>
          <w:szCs w:val="24"/>
        </w:rPr>
      </w:pPr>
      <w:r w:rsidRPr="000C6B9A">
        <w:rPr>
          <w:b/>
          <w:color w:val="000000" w:themeColor="text1"/>
          <w:sz w:val="24"/>
          <w:szCs w:val="24"/>
        </w:rPr>
        <w:t xml:space="preserve"> </w:t>
      </w:r>
      <w:hyperlink r:id="rId8" w:history="1">
        <w:proofErr w:type="spellStart"/>
        <w:r w:rsidRPr="000C6B9A">
          <w:rPr>
            <w:rStyle w:val="Hyperlink"/>
            <w:rFonts w:ascii="Nirmala UI" w:hAnsi="Nirmala UI" w:cs="Nirmala UI"/>
            <w:b/>
            <w:color w:val="000000" w:themeColor="text1"/>
            <w:sz w:val="24"/>
            <w:szCs w:val="24"/>
            <w:u w:val="none"/>
          </w:rPr>
          <w:t>केंद्रीय</w:t>
        </w:r>
        <w:proofErr w:type="spellEnd"/>
        <w:r w:rsidRPr="000C6B9A">
          <w:rPr>
            <w:rStyle w:val="Hyperlink"/>
            <w:rFonts w:ascii="Arial" w:hAnsi="Arial" w:cs="Arial"/>
            <w:b/>
            <w:color w:val="000000" w:themeColor="text1"/>
            <w:sz w:val="24"/>
            <w:szCs w:val="24"/>
            <w:u w:val="none"/>
          </w:rPr>
          <w:t xml:space="preserve"> </w:t>
        </w:r>
        <w:proofErr w:type="spellStart"/>
        <w:r w:rsidRPr="000C6B9A">
          <w:rPr>
            <w:rStyle w:val="Hyperlink"/>
            <w:rFonts w:ascii="Nirmala UI" w:hAnsi="Nirmala UI" w:cs="Nirmala UI"/>
            <w:b/>
            <w:color w:val="000000" w:themeColor="text1"/>
            <w:sz w:val="24"/>
            <w:szCs w:val="24"/>
            <w:u w:val="none"/>
          </w:rPr>
          <w:t>भंडार</w:t>
        </w:r>
        <w:proofErr w:type="spellEnd"/>
      </w:hyperlink>
    </w:p>
    <w:p w14:paraId="430223A6" w14:textId="1FC70BA7" w:rsidR="00254B72" w:rsidRPr="000C6B9A" w:rsidRDefault="000C6B9A" w:rsidP="00254B72">
      <w:pPr>
        <w:pStyle w:val="Header"/>
        <w:jc w:val="center"/>
        <w:rPr>
          <w:rFonts w:ascii="Bookman Old Style" w:eastAsia="Times New Roman" w:hAnsi="Bookman Old Style" w:cs="Kokila"/>
          <w:b/>
          <w:bCs/>
          <w:color w:val="222222"/>
          <w:sz w:val="24"/>
          <w:szCs w:val="24"/>
          <w:lang w:val="en-US" w:eastAsia="en-IN" w:bidi="hi-IN"/>
        </w:rPr>
      </w:pPr>
      <w:r w:rsidRPr="000C6B9A">
        <w:rPr>
          <w:rFonts w:ascii="Bookman Old Style" w:eastAsia="Times New Roman" w:hAnsi="Bookman Old Style" w:cs="Kokila"/>
          <w:b/>
          <w:bCs/>
          <w:color w:val="222222"/>
          <w:sz w:val="24"/>
          <w:szCs w:val="24"/>
          <w:lang w:val="en-US" w:eastAsia="en-IN" w:bidi="hi-IN"/>
        </w:rPr>
        <w:t>CENTRAL STORES</w:t>
      </w:r>
    </w:p>
    <w:p w14:paraId="441E6DB2" w14:textId="77777777" w:rsidR="00254B72" w:rsidRPr="00502910" w:rsidRDefault="00254B72" w:rsidP="00254B72">
      <w:pPr>
        <w:pStyle w:val="Header"/>
        <w:jc w:val="center"/>
        <w:rPr>
          <w:rFonts w:ascii="Bookman Old Style" w:eastAsia="Times New Roman" w:hAnsi="Bookman Old Style" w:cs="Kokila"/>
          <w:b/>
          <w:bCs/>
          <w:color w:val="222222"/>
          <w:szCs w:val="18"/>
          <w:lang w:eastAsia="en-IN"/>
        </w:rPr>
      </w:pPr>
      <w:r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अखिल</w:t>
      </w:r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cs/>
          <w:lang w:eastAsia="en-IN" w:bidi="hi-IN"/>
        </w:rPr>
        <w:t xml:space="preserve"> </w:t>
      </w:r>
      <w:r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भारतीय</w:t>
      </w:r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cs/>
          <w:lang w:eastAsia="en-IN" w:bidi="hi-IN"/>
        </w:rPr>
        <w:t xml:space="preserve"> </w:t>
      </w:r>
      <w:r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आयुर्विज्ञान</w:t>
      </w:r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cs/>
          <w:lang w:eastAsia="en-IN" w:bidi="hi-IN"/>
        </w:rPr>
        <w:t xml:space="preserve"> </w:t>
      </w:r>
      <w:r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संस्थान</w:t>
      </w:r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lang w:eastAsia="en-IN" w:bidi="hi-IN"/>
        </w:rPr>
        <w:t xml:space="preserve"> (</w:t>
      </w:r>
      <w:r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एम्स</w:t>
      </w:r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cs/>
          <w:lang w:eastAsia="en-IN" w:bidi="hi-IN"/>
        </w:rPr>
        <w:t>)</w:t>
      </w:r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lang w:eastAsia="en-IN"/>
        </w:rPr>
        <w:t xml:space="preserve">, </w:t>
      </w:r>
      <w:r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कल्याणी</w:t>
      </w:r>
    </w:p>
    <w:p w14:paraId="5E633010" w14:textId="77777777" w:rsidR="00254B72" w:rsidRPr="00502910" w:rsidRDefault="00254B72" w:rsidP="00254B72">
      <w:pPr>
        <w:pStyle w:val="Header"/>
        <w:jc w:val="center"/>
        <w:rPr>
          <w:rFonts w:ascii="Bookman Old Style" w:eastAsia="Times New Roman" w:hAnsi="Bookman Old Style" w:cs="Kokila"/>
          <w:b/>
          <w:bCs/>
          <w:color w:val="222222"/>
          <w:szCs w:val="18"/>
          <w:lang w:eastAsia="en-IN"/>
        </w:rPr>
      </w:pPr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lang w:eastAsia="en-IN"/>
        </w:rPr>
        <w:t>All India Institute of Medical Sciences (AIIMS), Kalyani</w:t>
      </w:r>
    </w:p>
    <w:p w14:paraId="58F2EFFF" w14:textId="6057C0C6" w:rsidR="00254B72" w:rsidRPr="00502910" w:rsidRDefault="001E187E" w:rsidP="00254B72">
      <w:pPr>
        <w:pStyle w:val="Header"/>
        <w:jc w:val="center"/>
        <w:rPr>
          <w:rFonts w:ascii="Bookman Old Style" w:eastAsia="Times New Roman" w:hAnsi="Bookman Old Style" w:cs="Kokila"/>
          <w:b/>
          <w:bCs/>
          <w:color w:val="222222"/>
          <w:szCs w:val="18"/>
          <w:cs/>
          <w:lang w:eastAsia="en-IN" w:bidi="hi-IN"/>
        </w:rPr>
      </w:pPr>
      <w:r w:rsidRPr="00502910">
        <w:rPr>
          <w:rFonts w:ascii="Nirmala UI" w:eastAsia="Times New Roman" w:hAnsi="Nirmala UI" w:cs="Nirmala UI"/>
          <w:b/>
          <w:bCs/>
          <w:color w:val="222222"/>
          <w:szCs w:val="18"/>
          <w:cs/>
          <w:lang w:eastAsia="en-IN" w:bidi="hi-IN"/>
        </w:rPr>
        <w:t xml:space="preserve"> </w:t>
      </w:r>
      <w:r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(</w:t>
      </w:r>
      <w:r w:rsidR="00254B72"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स्वास्थ्यएवंपरिवार</w:t>
      </w:r>
      <w:r w:rsidR="00254B72" w:rsidRPr="00502910">
        <w:rPr>
          <w:rFonts w:ascii="Bookman Old Style" w:eastAsia="Times New Roman" w:hAnsi="Bookman Old Style" w:cs="Kokila"/>
          <w:b/>
          <w:bCs/>
          <w:color w:val="222222"/>
          <w:szCs w:val="18"/>
          <w:cs/>
          <w:lang w:eastAsia="en-IN" w:bidi="hi-IN"/>
        </w:rPr>
        <w:t xml:space="preserve"> </w:t>
      </w:r>
      <w:r w:rsidR="00254B72"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कल्याण</w:t>
      </w:r>
      <w:r w:rsidR="00254B72" w:rsidRPr="00502910">
        <w:rPr>
          <w:rFonts w:ascii="Bookman Old Style" w:eastAsia="Times New Roman" w:hAnsi="Bookman Old Style" w:cs="Kokila"/>
          <w:b/>
          <w:bCs/>
          <w:color w:val="222222"/>
          <w:szCs w:val="18"/>
          <w:cs/>
          <w:lang w:eastAsia="en-IN" w:bidi="hi-IN"/>
        </w:rPr>
        <w:t xml:space="preserve"> </w:t>
      </w:r>
      <w:r w:rsidR="00254B72"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मंत्रालय</w:t>
      </w:r>
      <w:r w:rsidR="00254B72" w:rsidRPr="00502910">
        <w:rPr>
          <w:rFonts w:ascii="Bookman Old Style" w:eastAsia="Times New Roman" w:hAnsi="Bookman Old Style" w:cs="Kokila"/>
          <w:b/>
          <w:bCs/>
          <w:color w:val="222222"/>
          <w:szCs w:val="18"/>
          <w:cs/>
          <w:lang w:eastAsia="en-IN" w:bidi="hi-IN"/>
        </w:rPr>
        <w:t xml:space="preserve"> , </w:t>
      </w:r>
      <w:r w:rsidR="00254B72"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भारत</w:t>
      </w:r>
      <w:r w:rsidR="00254B72" w:rsidRPr="00502910">
        <w:rPr>
          <w:rFonts w:ascii="Bookman Old Style" w:eastAsia="Times New Roman" w:hAnsi="Bookman Old Style" w:cs="Kokila"/>
          <w:b/>
          <w:bCs/>
          <w:color w:val="222222"/>
          <w:szCs w:val="18"/>
          <w:cs/>
          <w:lang w:eastAsia="en-IN" w:bidi="hi-IN"/>
        </w:rPr>
        <w:t xml:space="preserve"> </w:t>
      </w:r>
      <w:r w:rsidR="00254B72"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सरकार</w:t>
      </w:r>
      <w:r w:rsidR="00254B72" w:rsidRPr="00502910">
        <w:rPr>
          <w:rFonts w:ascii="Bookman Old Style" w:eastAsia="Times New Roman" w:hAnsi="Bookman Old Style" w:cs="Kokila"/>
          <w:b/>
          <w:bCs/>
          <w:color w:val="222222"/>
          <w:szCs w:val="18"/>
          <w:cs/>
          <w:lang w:eastAsia="en-IN" w:bidi="hi-IN"/>
        </w:rPr>
        <w:t xml:space="preserve"> </w:t>
      </w:r>
      <w:r w:rsidR="00254B72"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के</w:t>
      </w:r>
      <w:r w:rsidR="00254B72" w:rsidRPr="00502910">
        <w:rPr>
          <w:rFonts w:ascii="Bookman Old Style" w:eastAsia="Times New Roman" w:hAnsi="Bookman Old Style" w:cs="Kokila"/>
          <w:b/>
          <w:bCs/>
          <w:color w:val="222222"/>
          <w:szCs w:val="18"/>
          <w:cs/>
          <w:lang w:eastAsia="en-IN" w:bidi="hi-IN"/>
        </w:rPr>
        <w:t xml:space="preserve"> </w:t>
      </w:r>
      <w:r w:rsidR="00254B72"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तत्बाबधान</w:t>
      </w:r>
      <w:r w:rsidR="00254B72" w:rsidRPr="00502910">
        <w:rPr>
          <w:rFonts w:ascii="Bookman Old Style" w:eastAsia="Times New Roman" w:hAnsi="Bookman Old Style" w:cs="Kokila"/>
          <w:b/>
          <w:bCs/>
          <w:color w:val="222222"/>
          <w:szCs w:val="18"/>
          <w:cs/>
          <w:lang w:eastAsia="en-IN" w:bidi="hi-IN"/>
        </w:rPr>
        <w:t xml:space="preserve"> </w:t>
      </w:r>
      <w:r w:rsidR="00254B72"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में</w:t>
      </w:r>
      <w:r w:rsidR="00254B72" w:rsidRPr="00502910">
        <w:rPr>
          <w:rFonts w:ascii="Bookman Old Style" w:eastAsia="Times New Roman" w:hAnsi="Bookman Old Style" w:cs="Kokila"/>
          <w:b/>
          <w:bCs/>
          <w:color w:val="222222"/>
          <w:szCs w:val="18"/>
          <w:cs/>
          <w:lang w:eastAsia="en-IN" w:bidi="hi-IN"/>
        </w:rPr>
        <w:t xml:space="preserve"> </w:t>
      </w:r>
      <w:r w:rsidR="00254B72"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एक</w:t>
      </w:r>
      <w:r w:rsidR="00254B72" w:rsidRPr="00502910">
        <w:rPr>
          <w:rFonts w:ascii="Bookman Old Style" w:eastAsia="Times New Roman" w:hAnsi="Bookman Old Style" w:cs="Kokila"/>
          <w:b/>
          <w:bCs/>
          <w:color w:val="222222"/>
          <w:szCs w:val="18"/>
          <w:cs/>
          <w:lang w:eastAsia="en-IN" w:bidi="hi-IN"/>
        </w:rPr>
        <w:t xml:space="preserve"> </w:t>
      </w:r>
      <w:r w:rsidR="00254B72"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संबिधिकनिकाय</w:t>
      </w:r>
      <w:r w:rsidR="00254B72" w:rsidRPr="00502910">
        <w:rPr>
          <w:rFonts w:ascii="Nirmala UI" w:eastAsia="Times New Roman" w:hAnsi="Nirmala UI" w:cs="Nirmala UI"/>
          <w:b/>
          <w:bCs/>
          <w:color w:val="222222"/>
          <w:szCs w:val="18"/>
          <w:cs/>
          <w:lang w:eastAsia="en-IN" w:bidi="hi-IN"/>
        </w:rPr>
        <w:t>)</w:t>
      </w:r>
    </w:p>
    <w:p w14:paraId="7A5C1A66" w14:textId="77777777" w:rsidR="001E187E" w:rsidRPr="00502910" w:rsidRDefault="001E187E" w:rsidP="001E187E">
      <w:pPr>
        <w:pStyle w:val="Header"/>
        <w:jc w:val="center"/>
        <w:rPr>
          <w:rFonts w:ascii="Bookman Old Style" w:eastAsia="Times New Roman" w:hAnsi="Bookman Old Style" w:cs="Kokila"/>
          <w:b/>
          <w:bCs/>
          <w:color w:val="222222"/>
          <w:szCs w:val="18"/>
          <w:lang w:eastAsia="en-IN"/>
        </w:rPr>
      </w:pPr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lang w:eastAsia="en-IN"/>
        </w:rPr>
        <w:t>(A Statutory Body under the Aegis of Ministry of Health and Family Welfare, GOI)</w:t>
      </w:r>
    </w:p>
    <w:p w14:paraId="11C62A94" w14:textId="76E5DFCE" w:rsidR="001E187E" w:rsidRPr="00502910" w:rsidRDefault="001E187E" w:rsidP="00254B72">
      <w:pPr>
        <w:pStyle w:val="Header"/>
        <w:jc w:val="center"/>
        <w:rPr>
          <w:rFonts w:ascii="Bookman Old Style" w:eastAsia="Times New Roman" w:hAnsi="Bookman Old Style" w:cs="Kokila"/>
          <w:b/>
          <w:bCs/>
          <w:color w:val="222222"/>
          <w:szCs w:val="18"/>
          <w:cs/>
          <w:lang w:eastAsia="en-IN" w:bidi="hi-IN"/>
        </w:rPr>
      </w:pPr>
      <w:r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राष्ट्रीय</w:t>
      </w:r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cs/>
          <w:lang w:eastAsia="en-IN" w:bidi="hi-IN"/>
        </w:rPr>
        <w:t xml:space="preserve"> </w:t>
      </w:r>
      <w:r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राजमार्ग-</w:t>
      </w:r>
      <w:r w:rsidRPr="00502910">
        <w:rPr>
          <w:rFonts w:ascii="Nirmala UI" w:eastAsia="Times New Roman" w:hAnsi="Nirmala UI" w:cs="Nirmala UI"/>
          <w:b/>
          <w:bCs/>
          <w:color w:val="222222"/>
          <w:szCs w:val="18"/>
          <w:cs/>
          <w:lang w:eastAsia="en-IN" w:bidi="hi-IN"/>
        </w:rPr>
        <w:t>34</w:t>
      </w:r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lang w:eastAsia="en-IN"/>
        </w:rPr>
        <w:t xml:space="preserve">, </w:t>
      </w:r>
      <w:r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बसंतपुर</w:t>
      </w:r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lang w:eastAsia="en-IN"/>
        </w:rPr>
        <w:t xml:space="preserve">, </w:t>
      </w:r>
      <w:r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सगुना</w:t>
      </w:r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cs/>
          <w:lang w:eastAsia="en-IN" w:bidi="hi-IN"/>
        </w:rPr>
        <w:t xml:space="preserve"> </w:t>
      </w:r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lang w:eastAsia="en-IN"/>
        </w:rPr>
        <w:t xml:space="preserve">, </w:t>
      </w:r>
      <w:r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कल्याणी</w:t>
      </w:r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lang w:eastAsia="en-IN"/>
        </w:rPr>
        <w:t xml:space="preserve">, </w:t>
      </w:r>
      <w:r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नदीया</w:t>
      </w:r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cs/>
          <w:lang w:eastAsia="en-IN" w:bidi="hi-IN"/>
        </w:rPr>
        <w:t xml:space="preserve"> </w:t>
      </w:r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lang w:eastAsia="en-IN"/>
        </w:rPr>
        <w:t xml:space="preserve">, </w:t>
      </w:r>
      <w:r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पश्चिम</w:t>
      </w:r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cs/>
          <w:lang w:eastAsia="en-IN" w:bidi="hi-IN"/>
        </w:rPr>
        <w:t xml:space="preserve"> </w:t>
      </w:r>
      <w:r w:rsidRPr="00502910">
        <w:rPr>
          <w:rFonts w:ascii="Nirmala UI" w:eastAsia="Times New Roman" w:hAnsi="Nirmala UI" w:cs="Nirmala UI" w:hint="cs"/>
          <w:b/>
          <w:bCs/>
          <w:color w:val="222222"/>
          <w:szCs w:val="18"/>
          <w:cs/>
          <w:lang w:eastAsia="en-IN" w:bidi="hi-IN"/>
        </w:rPr>
        <w:t>बंगाल</w:t>
      </w:r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lang w:eastAsia="en-IN" w:bidi="hi-IN"/>
        </w:rPr>
        <w:t>-741245</w:t>
      </w:r>
    </w:p>
    <w:p w14:paraId="7AEDDDEE" w14:textId="6D5C5E98" w:rsidR="00254B72" w:rsidRDefault="00254B72" w:rsidP="00254B72">
      <w:pPr>
        <w:pStyle w:val="Header"/>
        <w:jc w:val="center"/>
        <w:rPr>
          <w:rFonts w:ascii="Bookman Old Style" w:eastAsia="Times New Roman" w:hAnsi="Bookman Old Style" w:cs="Kokila"/>
          <w:b/>
          <w:bCs/>
          <w:color w:val="222222"/>
          <w:szCs w:val="18"/>
          <w:lang w:eastAsia="en-IN"/>
        </w:rPr>
      </w:pPr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lang w:eastAsia="en-IN"/>
        </w:rPr>
        <w:t xml:space="preserve">NH-34 connector, </w:t>
      </w:r>
      <w:proofErr w:type="spellStart"/>
      <w:proofErr w:type="gramStart"/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lang w:eastAsia="en-IN"/>
        </w:rPr>
        <w:t>Basantpur</w:t>
      </w:r>
      <w:proofErr w:type="spellEnd"/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lang w:eastAsia="en-IN"/>
        </w:rPr>
        <w:t xml:space="preserve"> ,</w:t>
      </w:r>
      <w:proofErr w:type="gramEnd"/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lang w:eastAsia="en-IN"/>
        </w:rPr>
        <w:t xml:space="preserve"> </w:t>
      </w:r>
      <w:proofErr w:type="spellStart"/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lang w:eastAsia="en-IN"/>
        </w:rPr>
        <w:t>Saguna</w:t>
      </w:r>
      <w:proofErr w:type="spellEnd"/>
      <w:r w:rsidRPr="00502910">
        <w:rPr>
          <w:rFonts w:ascii="Bookman Old Style" w:eastAsia="Times New Roman" w:hAnsi="Bookman Old Style" w:cs="Kokila"/>
          <w:b/>
          <w:bCs/>
          <w:color w:val="222222"/>
          <w:szCs w:val="18"/>
          <w:lang w:eastAsia="en-IN"/>
        </w:rPr>
        <w:t xml:space="preserve"> , Kalyani, Nadia, West Bengal -741245</w:t>
      </w:r>
    </w:p>
    <w:p w14:paraId="0BA5EA34" w14:textId="77167F77" w:rsidR="000C6B9A" w:rsidRDefault="000C6B9A" w:rsidP="00254B72">
      <w:pPr>
        <w:pStyle w:val="Header"/>
        <w:jc w:val="center"/>
        <w:rPr>
          <w:rFonts w:ascii="Bookman Old Style" w:eastAsia="Times New Roman" w:hAnsi="Bookman Old Style" w:cs="Kokila"/>
          <w:b/>
          <w:bCs/>
          <w:color w:val="222222"/>
          <w:szCs w:val="18"/>
          <w:lang w:eastAsia="en-IN"/>
        </w:rPr>
      </w:pPr>
    </w:p>
    <w:p w14:paraId="7120DA27" w14:textId="7403063C" w:rsidR="000C6B9A" w:rsidRPr="000C6B9A" w:rsidRDefault="000C6B9A" w:rsidP="007B400E">
      <w:pPr>
        <w:pStyle w:val="Header"/>
        <w:rPr>
          <w:rFonts w:ascii="Bookman Old Style" w:eastAsia="Times New Roman" w:hAnsi="Bookman Old Style" w:cs="Kokila"/>
          <w:b/>
          <w:bCs/>
          <w:color w:val="222222"/>
          <w:sz w:val="28"/>
          <w:szCs w:val="28"/>
          <w:lang w:eastAsia="en-IN"/>
        </w:rPr>
      </w:pPr>
      <w:r>
        <w:rPr>
          <w:b/>
        </w:rPr>
        <w:t xml:space="preserve">Indent </w:t>
      </w:r>
      <w:r w:rsidR="007B400E">
        <w:rPr>
          <w:b/>
        </w:rPr>
        <w:t>No.: _</w:t>
      </w:r>
      <w:r>
        <w:rPr>
          <w:b/>
        </w:rPr>
        <w:t>__</w:t>
      </w:r>
      <w:r w:rsidR="006B1A6D">
        <w:rPr>
          <w:b/>
        </w:rPr>
        <w:t>_</w:t>
      </w:r>
      <w:r>
        <w:rPr>
          <w:b/>
        </w:rPr>
        <w:t xml:space="preserve"> ___________                       </w:t>
      </w:r>
      <w:r w:rsidR="007B400E">
        <w:rPr>
          <w:rFonts w:ascii="Bookman Old Style" w:eastAsia="Times New Roman" w:hAnsi="Bookman Old Style" w:cs="Kokila"/>
          <w:b/>
          <w:bCs/>
          <w:color w:val="222222"/>
          <w:sz w:val="28"/>
          <w:szCs w:val="28"/>
          <w:lang w:eastAsia="en-IN"/>
        </w:rPr>
        <w:t>REQUISITION</w:t>
      </w:r>
      <w:r w:rsidR="00FE60C7">
        <w:rPr>
          <w:rFonts w:ascii="Bookman Old Style" w:eastAsia="Times New Roman" w:hAnsi="Bookman Old Style" w:cs="Kokila"/>
          <w:b/>
          <w:bCs/>
          <w:color w:val="222222"/>
          <w:sz w:val="28"/>
          <w:szCs w:val="28"/>
          <w:lang w:eastAsia="en-IN"/>
        </w:rPr>
        <w:t xml:space="preserve"> SLIP</w:t>
      </w:r>
      <w:r>
        <w:rPr>
          <w:rFonts w:ascii="Bookman Old Style" w:eastAsia="Times New Roman" w:hAnsi="Bookman Old Style" w:cs="Kokila"/>
          <w:b/>
          <w:bCs/>
          <w:color w:val="222222"/>
          <w:sz w:val="28"/>
          <w:szCs w:val="28"/>
          <w:lang w:eastAsia="en-IN"/>
        </w:rPr>
        <w:t xml:space="preserve">             </w:t>
      </w:r>
      <w:r w:rsidR="007B400E">
        <w:rPr>
          <w:rFonts w:ascii="Bookman Old Style" w:eastAsia="Times New Roman" w:hAnsi="Bookman Old Style" w:cs="Kokila"/>
          <w:b/>
          <w:bCs/>
          <w:color w:val="222222"/>
          <w:sz w:val="28"/>
          <w:szCs w:val="28"/>
          <w:lang w:eastAsia="en-IN"/>
        </w:rPr>
        <w:t xml:space="preserve">     </w:t>
      </w:r>
      <w:r w:rsidRPr="000C6B9A">
        <w:rPr>
          <w:b/>
        </w:rPr>
        <w:t xml:space="preserve">Book No:   </w:t>
      </w:r>
      <w:r w:rsidR="007D3D76">
        <w:rPr>
          <w:b/>
        </w:rPr>
        <w:t>_________</w:t>
      </w:r>
    </w:p>
    <w:p w14:paraId="300D79D5" w14:textId="7DD3754C" w:rsidR="006B2055" w:rsidRDefault="00502910" w:rsidP="005B66DD">
      <w:pPr>
        <w:spacing w:after="0"/>
        <w:rPr>
          <w:rFonts w:ascii="Bookman Old Style" w:hAnsi="Bookman Old Style"/>
          <w:b/>
          <w:bCs/>
        </w:rPr>
      </w:pPr>
      <w:r w:rsidRPr="00275251">
        <w:rPr>
          <w:rFonts w:ascii="Bookman Old Style" w:eastAsia="Times New Roman" w:hAnsi="Bookman Old Style" w:cs="Kokila"/>
          <w:b/>
          <w:bCs/>
          <w:noProof/>
          <w:color w:val="222222"/>
          <w:sz w:val="18"/>
          <w:szCs w:val="18"/>
          <w:lang w:val="en-IN" w:eastAsia="en-IN"/>
        </w:rPr>
        <mc:AlternateContent>
          <mc:Choice Requires="wps">
            <w:drawing>
              <wp:anchor distT="4294967295" distB="4294967295" distL="114300" distR="114300" simplePos="0" relativeHeight="251662336" behindDoc="0" locked="0" layoutInCell="1" allowOverlap="1" wp14:anchorId="046A7904" wp14:editId="3AB37EE0">
                <wp:simplePos x="0" y="0"/>
                <wp:positionH relativeFrom="margin">
                  <wp:posOffset>-262647</wp:posOffset>
                </wp:positionH>
                <wp:positionV relativeFrom="paragraph">
                  <wp:posOffset>114084</wp:posOffset>
                </wp:positionV>
                <wp:extent cx="7480300" cy="0"/>
                <wp:effectExtent l="0" t="0" r="2540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74803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3F061C" id="Straight Connector 1" o:spid="_x0000_s1026" style="position:absolute;flip:y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-20.7pt,9pt" to="568.3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" strokecolor="black [3200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0019E5">
        <w:rPr>
          <w:rFonts w:ascii="Bookman Old Style" w:hAnsi="Bookman Old Style"/>
          <w:b/>
          <w:bCs/>
        </w:rPr>
        <w:tab/>
      </w:r>
    </w:p>
    <w:p w14:paraId="38A64756" w14:textId="78F9CBE2" w:rsidR="006B1A6D" w:rsidRPr="006B1A6D" w:rsidRDefault="006B1A6D" w:rsidP="006B1A6D">
      <w:pPr>
        <w:rPr>
          <w:b/>
        </w:rPr>
      </w:pPr>
      <w:r w:rsidRPr="006B1A6D">
        <w:rPr>
          <w:b/>
        </w:rPr>
        <w:t xml:space="preserve">Name of Dept: _______________________________________            Place </w:t>
      </w:r>
      <w:proofErr w:type="spellStart"/>
      <w:proofErr w:type="gramStart"/>
      <w:r w:rsidRPr="006B1A6D">
        <w:rPr>
          <w:b/>
        </w:rPr>
        <w:t>Alloted</w:t>
      </w:r>
      <w:proofErr w:type="spellEnd"/>
      <w:r w:rsidRPr="006B1A6D">
        <w:rPr>
          <w:b/>
        </w:rPr>
        <w:t xml:space="preserve"> :</w:t>
      </w:r>
      <w:proofErr w:type="gramEnd"/>
      <w:r w:rsidRPr="006B1A6D">
        <w:rPr>
          <w:b/>
        </w:rPr>
        <w:t xml:space="preserve"> _____________________________</w:t>
      </w:r>
    </w:p>
    <w:p w14:paraId="3E76C24F" w14:textId="5206B9AE" w:rsidR="006B1A6D" w:rsidRDefault="006B1A6D" w:rsidP="006B1A6D">
      <w:pPr>
        <w:spacing w:after="0"/>
        <w:rPr>
          <w:rFonts w:ascii="Bookman Old Style" w:hAnsi="Bookman Old Style"/>
          <w:b/>
          <w:bCs/>
        </w:rPr>
      </w:pPr>
      <w:r w:rsidRPr="006B1A6D">
        <w:rPr>
          <w:b/>
        </w:rPr>
        <w:t>To be Obtained</w:t>
      </w:r>
      <w:r w:rsidRPr="006B1A6D">
        <w:t xml:space="preserve">:  </w:t>
      </w:r>
      <w:sdt>
        <w:sdtPr>
          <w:id w:val="-12289112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6B1A6D">
        <w:rPr>
          <w:rFonts w:ascii="Bookman Old Style" w:hAnsi="Bookman Old Style"/>
          <w:b/>
          <w:bCs/>
        </w:rPr>
        <w:t xml:space="preserve"> </w:t>
      </w:r>
      <w:r>
        <w:rPr>
          <w:rFonts w:ascii="Bookman Old Style" w:hAnsi="Bookman Old Style"/>
          <w:b/>
          <w:bCs/>
        </w:rPr>
        <w:t xml:space="preserve">Stationery </w:t>
      </w:r>
      <w:sdt>
        <w:sdtPr>
          <w:rPr>
            <w:rFonts w:ascii="Bookman Old Style" w:hAnsi="Bookman Old Style"/>
            <w:b/>
            <w:bCs/>
          </w:rPr>
          <w:id w:val="1837802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>
        <w:rPr>
          <w:rFonts w:ascii="Bookman Old Style" w:hAnsi="Bookman Old Style"/>
          <w:b/>
          <w:bCs/>
        </w:rPr>
        <w:t xml:space="preserve"> Consumables </w:t>
      </w:r>
      <w:sdt>
        <w:sdtPr>
          <w:rPr>
            <w:rFonts w:ascii="Bookman Old Style" w:hAnsi="Bookman Old Style"/>
            <w:b/>
            <w:bCs/>
          </w:rPr>
          <w:id w:val="18859092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>
        <w:rPr>
          <w:rFonts w:ascii="Bookman Old Style" w:hAnsi="Bookman Old Style"/>
          <w:b/>
          <w:bCs/>
        </w:rPr>
        <w:t xml:space="preserve"> Furniture </w:t>
      </w:r>
      <w:sdt>
        <w:sdtPr>
          <w:rPr>
            <w:rFonts w:ascii="Bookman Old Style" w:hAnsi="Bookman Old Style"/>
            <w:b/>
            <w:bCs/>
          </w:rPr>
          <w:id w:val="1678440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6B1A6D">
        <w:rPr>
          <w:rFonts w:ascii="Bookman Old Style" w:hAnsi="Bookman Old Style"/>
          <w:b/>
          <w:bCs/>
        </w:rPr>
        <w:t xml:space="preserve"> </w:t>
      </w:r>
      <w:r w:rsidR="0018350A">
        <w:rPr>
          <w:rFonts w:ascii="Bookman Old Style" w:hAnsi="Bookman Old Style"/>
          <w:b/>
          <w:bCs/>
        </w:rPr>
        <w:t>Equipment’s</w:t>
      </w:r>
      <w:r>
        <w:rPr>
          <w:rFonts w:ascii="Bookman Old Style" w:hAnsi="Bookman Old Style"/>
          <w:b/>
          <w:bCs/>
        </w:rPr>
        <w:t xml:space="preserve"> </w:t>
      </w:r>
      <w:sdt>
        <w:sdtPr>
          <w:rPr>
            <w:rFonts w:ascii="Bookman Old Style" w:hAnsi="Bookman Old Style"/>
            <w:b/>
            <w:bCs/>
          </w:rPr>
          <w:id w:val="866028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>
        <w:rPr>
          <w:rFonts w:ascii="Bookman Old Style" w:hAnsi="Bookman Old Style"/>
          <w:b/>
          <w:bCs/>
        </w:rPr>
        <w:t xml:space="preserve">  Medicine &amp; Drugs </w:t>
      </w:r>
      <w:sdt>
        <w:sdtPr>
          <w:rPr>
            <w:rFonts w:ascii="Bookman Old Style" w:hAnsi="Bookman Old Style"/>
            <w:b/>
            <w:bCs/>
          </w:rPr>
          <w:id w:val="531925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>
        <w:rPr>
          <w:rFonts w:ascii="Bookman Old Style" w:hAnsi="Bookman Old Style"/>
          <w:b/>
          <w:bCs/>
        </w:rPr>
        <w:t xml:space="preserve">  Housekeeping  </w:t>
      </w:r>
      <w:sdt>
        <w:sdtPr>
          <w:rPr>
            <w:rFonts w:ascii="Bookman Old Style" w:hAnsi="Bookman Old Style"/>
            <w:b/>
            <w:bCs/>
          </w:rPr>
          <w:id w:val="-1245721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>
        <w:rPr>
          <w:rFonts w:ascii="Bookman Old Style" w:hAnsi="Bookman Old Style"/>
          <w:b/>
          <w:bCs/>
        </w:rPr>
        <w:t xml:space="preserve">  Others</w:t>
      </w:r>
    </w:p>
    <w:p w14:paraId="12BA8CEE" w14:textId="77777777" w:rsidR="006B1A6D" w:rsidRDefault="006B1A6D" w:rsidP="006B1A6D">
      <w:pPr>
        <w:spacing w:after="0"/>
        <w:rPr>
          <w:rFonts w:ascii="Bookman Old Style" w:hAnsi="Bookman Old Style"/>
          <w:b/>
          <w:bCs/>
        </w:rPr>
      </w:pPr>
    </w:p>
    <w:tbl>
      <w:tblPr>
        <w:tblStyle w:val="TableGrid"/>
        <w:tblW w:w="11018" w:type="dxa"/>
        <w:tblLook w:val="04A0" w:firstRow="1" w:lastRow="0" w:firstColumn="1" w:lastColumn="0" w:noHBand="0" w:noVBand="1"/>
      </w:tblPr>
      <w:tblGrid>
        <w:gridCol w:w="601"/>
        <w:gridCol w:w="3130"/>
        <w:gridCol w:w="869"/>
        <w:gridCol w:w="1067"/>
        <w:gridCol w:w="1046"/>
        <w:gridCol w:w="951"/>
        <w:gridCol w:w="1067"/>
        <w:gridCol w:w="1083"/>
        <w:gridCol w:w="1204"/>
      </w:tblGrid>
      <w:tr w:rsidR="006B1A6D" w:rsidRPr="00822069" w14:paraId="58DA8B62" w14:textId="77777777" w:rsidTr="006B1A6D">
        <w:trPr>
          <w:trHeight w:val="654"/>
        </w:trPr>
        <w:tc>
          <w:tcPr>
            <w:tcW w:w="601" w:type="dxa"/>
            <w:vMerge w:val="restart"/>
            <w:vAlign w:val="center"/>
          </w:tcPr>
          <w:p w14:paraId="03304E72" w14:textId="77777777" w:rsidR="006B1A6D" w:rsidRPr="00701851" w:rsidRDefault="006B1A6D" w:rsidP="006B1A6D">
            <w:pPr>
              <w:jc w:val="center"/>
              <w:rPr>
                <w:b/>
                <w:sz w:val="20"/>
                <w:szCs w:val="20"/>
              </w:rPr>
            </w:pPr>
            <w:r w:rsidRPr="00701851">
              <w:rPr>
                <w:b/>
                <w:sz w:val="20"/>
                <w:szCs w:val="20"/>
              </w:rPr>
              <w:t>Sl. No.</w:t>
            </w:r>
          </w:p>
        </w:tc>
        <w:tc>
          <w:tcPr>
            <w:tcW w:w="3130" w:type="dxa"/>
            <w:vMerge w:val="restart"/>
            <w:vAlign w:val="center"/>
          </w:tcPr>
          <w:p w14:paraId="6F3E20E9" w14:textId="77777777" w:rsidR="006B1A6D" w:rsidRPr="00822069" w:rsidRDefault="006B1A6D" w:rsidP="006B1A6D">
            <w:pPr>
              <w:jc w:val="center"/>
              <w:rPr>
                <w:b/>
                <w:u w:val="single"/>
              </w:rPr>
            </w:pPr>
          </w:p>
          <w:p w14:paraId="3D817F03" w14:textId="3E82307A" w:rsidR="006B1A6D" w:rsidRPr="00822069" w:rsidRDefault="00BF27B3" w:rsidP="006B1A6D">
            <w:pPr>
              <w:jc w:val="center"/>
              <w:rPr>
                <w:b/>
              </w:rPr>
            </w:pPr>
            <w:r>
              <w:rPr>
                <w:b/>
              </w:rPr>
              <w:t>Item Description</w:t>
            </w:r>
          </w:p>
        </w:tc>
        <w:tc>
          <w:tcPr>
            <w:tcW w:w="2982" w:type="dxa"/>
            <w:gridSpan w:val="3"/>
            <w:vAlign w:val="center"/>
          </w:tcPr>
          <w:p w14:paraId="2BF263F1" w14:textId="77777777" w:rsidR="006B1A6D" w:rsidRPr="00822069" w:rsidRDefault="006B1A6D" w:rsidP="006B1A6D">
            <w:pPr>
              <w:jc w:val="center"/>
              <w:rPr>
                <w:b/>
              </w:rPr>
            </w:pPr>
            <w:r w:rsidRPr="00822069">
              <w:rPr>
                <w:b/>
              </w:rPr>
              <w:t>Last Indent</w:t>
            </w:r>
          </w:p>
        </w:tc>
        <w:tc>
          <w:tcPr>
            <w:tcW w:w="951" w:type="dxa"/>
            <w:vMerge w:val="restart"/>
            <w:vAlign w:val="center"/>
          </w:tcPr>
          <w:p w14:paraId="0CF0E3D4" w14:textId="77777777" w:rsidR="006B1A6D" w:rsidRPr="00822069" w:rsidRDefault="006B1A6D" w:rsidP="006B1A6D">
            <w:pPr>
              <w:jc w:val="center"/>
              <w:rPr>
                <w:b/>
              </w:rPr>
            </w:pPr>
            <w:r w:rsidRPr="00822069">
              <w:rPr>
                <w:b/>
              </w:rPr>
              <w:t>Balance in Hand</w:t>
            </w:r>
          </w:p>
        </w:tc>
        <w:tc>
          <w:tcPr>
            <w:tcW w:w="2150" w:type="dxa"/>
            <w:gridSpan w:val="2"/>
            <w:vAlign w:val="center"/>
          </w:tcPr>
          <w:p w14:paraId="1060F63D" w14:textId="77777777" w:rsidR="006B1A6D" w:rsidRPr="00822069" w:rsidRDefault="006B1A6D" w:rsidP="006B1A6D">
            <w:pPr>
              <w:jc w:val="center"/>
              <w:rPr>
                <w:b/>
              </w:rPr>
            </w:pPr>
            <w:r w:rsidRPr="00822069">
              <w:rPr>
                <w:b/>
              </w:rPr>
              <w:t>Present Indent</w:t>
            </w:r>
          </w:p>
        </w:tc>
        <w:tc>
          <w:tcPr>
            <w:tcW w:w="1204" w:type="dxa"/>
            <w:vMerge w:val="restart"/>
            <w:vAlign w:val="center"/>
          </w:tcPr>
          <w:p w14:paraId="72D33ACE" w14:textId="77777777" w:rsidR="006B1A6D" w:rsidRPr="00822069" w:rsidRDefault="006B1A6D" w:rsidP="006B1A6D">
            <w:pPr>
              <w:jc w:val="center"/>
              <w:rPr>
                <w:b/>
                <w:u w:val="single"/>
              </w:rPr>
            </w:pPr>
          </w:p>
          <w:p w14:paraId="2C83D6F7" w14:textId="77777777" w:rsidR="006B1A6D" w:rsidRPr="00822069" w:rsidRDefault="006B1A6D" w:rsidP="006B1A6D">
            <w:pPr>
              <w:jc w:val="center"/>
              <w:rPr>
                <w:b/>
              </w:rPr>
            </w:pPr>
            <w:r w:rsidRPr="00822069">
              <w:rPr>
                <w:b/>
              </w:rPr>
              <w:t>Remarks</w:t>
            </w:r>
          </w:p>
        </w:tc>
      </w:tr>
      <w:tr w:rsidR="006B1A6D" w14:paraId="069A2501" w14:textId="77777777" w:rsidTr="0016044F">
        <w:trPr>
          <w:trHeight w:val="785"/>
        </w:trPr>
        <w:tc>
          <w:tcPr>
            <w:tcW w:w="601" w:type="dxa"/>
            <w:vMerge/>
          </w:tcPr>
          <w:p w14:paraId="53221DA5" w14:textId="77777777" w:rsidR="006B1A6D" w:rsidRDefault="006B1A6D" w:rsidP="007E4FE6">
            <w:pPr>
              <w:rPr>
                <w:u w:val="single"/>
              </w:rPr>
            </w:pPr>
          </w:p>
        </w:tc>
        <w:tc>
          <w:tcPr>
            <w:tcW w:w="3130" w:type="dxa"/>
            <w:vMerge/>
          </w:tcPr>
          <w:p w14:paraId="5ED8241F" w14:textId="77777777" w:rsidR="006B1A6D" w:rsidRDefault="006B1A6D" w:rsidP="007E4FE6">
            <w:pPr>
              <w:rPr>
                <w:u w:val="single"/>
              </w:rPr>
            </w:pPr>
          </w:p>
        </w:tc>
        <w:tc>
          <w:tcPr>
            <w:tcW w:w="869" w:type="dxa"/>
            <w:vAlign w:val="center"/>
          </w:tcPr>
          <w:p w14:paraId="24EEA9A8" w14:textId="7420C049" w:rsidR="006B1A6D" w:rsidRPr="00822069" w:rsidRDefault="006B1A6D" w:rsidP="006B1A6D">
            <w:pPr>
              <w:jc w:val="center"/>
              <w:rPr>
                <w:b/>
              </w:rPr>
            </w:pPr>
            <w:r w:rsidRPr="00822069">
              <w:rPr>
                <w:b/>
              </w:rPr>
              <w:t>Date</w:t>
            </w:r>
          </w:p>
        </w:tc>
        <w:tc>
          <w:tcPr>
            <w:tcW w:w="1067" w:type="dxa"/>
            <w:vAlign w:val="center"/>
          </w:tcPr>
          <w:p w14:paraId="72EF5730" w14:textId="77777777" w:rsidR="006B1A6D" w:rsidRPr="00822069" w:rsidRDefault="006B1A6D" w:rsidP="006B1A6D">
            <w:pPr>
              <w:jc w:val="center"/>
              <w:rPr>
                <w:b/>
              </w:rPr>
            </w:pPr>
            <w:r w:rsidRPr="00822069">
              <w:rPr>
                <w:b/>
              </w:rPr>
              <w:t>Quantity Indented</w:t>
            </w:r>
          </w:p>
        </w:tc>
        <w:tc>
          <w:tcPr>
            <w:tcW w:w="1046" w:type="dxa"/>
            <w:vAlign w:val="center"/>
          </w:tcPr>
          <w:p w14:paraId="62F0BF60" w14:textId="77777777" w:rsidR="006B1A6D" w:rsidRPr="00822069" w:rsidRDefault="006B1A6D" w:rsidP="006B1A6D">
            <w:pPr>
              <w:jc w:val="center"/>
              <w:rPr>
                <w:b/>
              </w:rPr>
            </w:pPr>
            <w:r w:rsidRPr="00822069">
              <w:rPr>
                <w:b/>
              </w:rPr>
              <w:t>Quantity Issued</w:t>
            </w:r>
          </w:p>
        </w:tc>
        <w:tc>
          <w:tcPr>
            <w:tcW w:w="951" w:type="dxa"/>
            <w:vMerge/>
          </w:tcPr>
          <w:p w14:paraId="48EAB84A" w14:textId="77777777" w:rsidR="006B1A6D" w:rsidRPr="00822069" w:rsidRDefault="006B1A6D" w:rsidP="007E4FE6">
            <w:pPr>
              <w:rPr>
                <w:b/>
                <w:u w:val="single"/>
              </w:rPr>
            </w:pPr>
          </w:p>
        </w:tc>
        <w:tc>
          <w:tcPr>
            <w:tcW w:w="1067" w:type="dxa"/>
            <w:vAlign w:val="center"/>
          </w:tcPr>
          <w:p w14:paraId="6FACD6BB" w14:textId="77777777" w:rsidR="006B1A6D" w:rsidRPr="00822069" w:rsidRDefault="006B1A6D" w:rsidP="006B1A6D">
            <w:pPr>
              <w:jc w:val="center"/>
              <w:rPr>
                <w:b/>
              </w:rPr>
            </w:pPr>
            <w:r w:rsidRPr="00822069">
              <w:rPr>
                <w:b/>
              </w:rPr>
              <w:t>Quantity Indented</w:t>
            </w:r>
          </w:p>
        </w:tc>
        <w:tc>
          <w:tcPr>
            <w:tcW w:w="1083" w:type="dxa"/>
            <w:vAlign w:val="center"/>
          </w:tcPr>
          <w:p w14:paraId="54B6BAB2" w14:textId="77777777" w:rsidR="006B1A6D" w:rsidRPr="00822069" w:rsidRDefault="006B1A6D" w:rsidP="006B1A6D">
            <w:pPr>
              <w:jc w:val="center"/>
              <w:rPr>
                <w:b/>
              </w:rPr>
            </w:pPr>
            <w:r w:rsidRPr="00822069">
              <w:rPr>
                <w:b/>
              </w:rPr>
              <w:t>Quantity Issued</w:t>
            </w:r>
          </w:p>
        </w:tc>
        <w:tc>
          <w:tcPr>
            <w:tcW w:w="1204" w:type="dxa"/>
            <w:vMerge/>
          </w:tcPr>
          <w:p w14:paraId="012514C3" w14:textId="77777777" w:rsidR="006B1A6D" w:rsidRDefault="006B1A6D" w:rsidP="007E4FE6">
            <w:pPr>
              <w:rPr>
                <w:u w:val="single"/>
              </w:rPr>
            </w:pPr>
          </w:p>
        </w:tc>
      </w:tr>
      <w:tr w:rsidR="006B1A6D" w:rsidRPr="009451B6" w14:paraId="5A4420EE" w14:textId="77777777" w:rsidTr="0016044F">
        <w:trPr>
          <w:trHeight w:val="356"/>
        </w:trPr>
        <w:tc>
          <w:tcPr>
            <w:tcW w:w="601" w:type="dxa"/>
          </w:tcPr>
          <w:p w14:paraId="628A58A0" w14:textId="77777777" w:rsidR="006B1A6D" w:rsidRPr="009451B6" w:rsidRDefault="006B1A6D" w:rsidP="007E4FE6">
            <w:pPr>
              <w:jc w:val="center"/>
            </w:pPr>
          </w:p>
        </w:tc>
        <w:tc>
          <w:tcPr>
            <w:tcW w:w="3130" w:type="dxa"/>
          </w:tcPr>
          <w:p w14:paraId="7076DF7A" w14:textId="77777777" w:rsidR="006B1A6D" w:rsidRPr="009451B6" w:rsidRDefault="006B1A6D" w:rsidP="007E4FE6">
            <w:pPr>
              <w:jc w:val="center"/>
            </w:pPr>
          </w:p>
        </w:tc>
        <w:tc>
          <w:tcPr>
            <w:tcW w:w="869" w:type="dxa"/>
          </w:tcPr>
          <w:p w14:paraId="1B6834BF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07BC4CBF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46" w:type="dxa"/>
          </w:tcPr>
          <w:p w14:paraId="5DD8E831" w14:textId="77777777" w:rsidR="006B1A6D" w:rsidRPr="009451B6" w:rsidRDefault="006B1A6D" w:rsidP="007E4FE6">
            <w:pPr>
              <w:jc w:val="center"/>
            </w:pPr>
          </w:p>
        </w:tc>
        <w:tc>
          <w:tcPr>
            <w:tcW w:w="951" w:type="dxa"/>
          </w:tcPr>
          <w:p w14:paraId="65509177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5EE9711F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83" w:type="dxa"/>
          </w:tcPr>
          <w:p w14:paraId="3CA5ABDF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204" w:type="dxa"/>
          </w:tcPr>
          <w:p w14:paraId="3ABF5C49" w14:textId="77777777" w:rsidR="006B1A6D" w:rsidRPr="009451B6" w:rsidRDefault="006B1A6D" w:rsidP="007E4FE6">
            <w:pPr>
              <w:jc w:val="center"/>
            </w:pPr>
          </w:p>
        </w:tc>
      </w:tr>
      <w:tr w:rsidR="006B1A6D" w:rsidRPr="009451B6" w14:paraId="054911E2" w14:textId="77777777" w:rsidTr="0016044F">
        <w:trPr>
          <w:trHeight w:val="380"/>
        </w:trPr>
        <w:tc>
          <w:tcPr>
            <w:tcW w:w="601" w:type="dxa"/>
          </w:tcPr>
          <w:p w14:paraId="02B01E16" w14:textId="77777777" w:rsidR="006B1A6D" w:rsidRPr="009451B6" w:rsidRDefault="006B1A6D" w:rsidP="007E4FE6">
            <w:pPr>
              <w:jc w:val="center"/>
            </w:pPr>
          </w:p>
        </w:tc>
        <w:tc>
          <w:tcPr>
            <w:tcW w:w="3130" w:type="dxa"/>
          </w:tcPr>
          <w:p w14:paraId="397EDA61" w14:textId="77777777" w:rsidR="006B1A6D" w:rsidRPr="009451B6" w:rsidRDefault="006B1A6D" w:rsidP="007E4FE6">
            <w:pPr>
              <w:jc w:val="center"/>
            </w:pPr>
          </w:p>
        </w:tc>
        <w:tc>
          <w:tcPr>
            <w:tcW w:w="869" w:type="dxa"/>
          </w:tcPr>
          <w:p w14:paraId="528C9168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75B32F46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46" w:type="dxa"/>
          </w:tcPr>
          <w:p w14:paraId="7629913A" w14:textId="77777777" w:rsidR="006B1A6D" w:rsidRPr="009451B6" w:rsidRDefault="006B1A6D" w:rsidP="007E4FE6">
            <w:pPr>
              <w:jc w:val="center"/>
            </w:pPr>
          </w:p>
        </w:tc>
        <w:tc>
          <w:tcPr>
            <w:tcW w:w="951" w:type="dxa"/>
          </w:tcPr>
          <w:p w14:paraId="33B56791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5152E524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83" w:type="dxa"/>
          </w:tcPr>
          <w:p w14:paraId="742D6A25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204" w:type="dxa"/>
          </w:tcPr>
          <w:p w14:paraId="0D4E0601" w14:textId="77777777" w:rsidR="006B1A6D" w:rsidRPr="009451B6" w:rsidRDefault="006B1A6D" w:rsidP="007E4FE6">
            <w:pPr>
              <w:jc w:val="center"/>
            </w:pPr>
          </w:p>
        </w:tc>
      </w:tr>
      <w:tr w:rsidR="006B1A6D" w:rsidRPr="009451B6" w14:paraId="37940DB7" w14:textId="77777777" w:rsidTr="0016044F">
        <w:trPr>
          <w:trHeight w:val="380"/>
        </w:trPr>
        <w:tc>
          <w:tcPr>
            <w:tcW w:w="601" w:type="dxa"/>
          </w:tcPr>
          <w:p w14:paraId="5F3FC372" w14:textId="77777777" w:rsidR="006B1A6D" w:rsidRPr="009451B6" w:rsidRDefault="006B1A6D" w:rsidP="007E4FE6">
            <w:pPr>
              <w:jc w:val="center"/>
            </w:pPr>
          </w:p>
        </w:tc>
        <w:tc>
          <w:tcPr>
            <w:tcW w:w="3130" w:type="dxa"/>
          </w:tcPr>
          <w:p w14:paraId="2C39DD08" w14:textId="77777777" w:rsidR="006B1A6D" w:rsidRPr="009451B6" w:rsidRDefault="006B1A6D" w:rsidP="007E4FE6">
            <w:pPr>
              <w:jc w:val="center"/>
            </w:pPr>
          </w:p>
        </w:tc>
        <w:tc>
          <w:tcPr>
            <w:tcW w:w="869" w:type="dxa"/>
          </w:tcPr>
          <w:p w14:paraId="42E155F8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59ABF1AB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46" w:type="dxa"/>
          </w:tcPr>
          <w:p w14:paraId="34632083" w14:textId="77777777" w:rsidR="006B1A6D" w:rsidRPr="009451B6" w:rsidRDefault="006B1A6D" w:rsidP="007E4FE6">
            <w:pPr>
              <w:jc w:val="center"/>
            </w:pPr>
          </w:p>
        </w:tc>
        <w:tc>
          <w:tcPr>
            <w:tcW w:w="951" w:type="dxa"/>
          </w:tcPr>
          <w:p w14:paraId="59E310F0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770DAEBC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83" w:type="dxa"/>
          </w:tcPr>
          <w:p w14:paraId="62F5638C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204" w:type="dxa"/>
          </w:tcPr>
          <w:p w14:paraId="7AF8D86F" w14:textId="77777777" w:rsidR="006B1A6D" w:rsidRPr="009451B6" w:rsidRDefault="006B1A6D" w:rsidP="007E4FE6">
            <w:pPr>
              <w:jc w:val="center"/>
            </w:pPr>
          </w:p>
        </w:tc>
      </w:tr>
      <w:tr w:rsidR="006B1A6D" w:rsidRPr="009451B6" w14:paraId="4F6BDD28" w14:textId="77777777" w:rsidTr="0016044F">
        <w:trPr>
          <w:trHeight w:val="356"/>
        </w:trPr>
        <w:tc>
          <w:tcPr>
            <w:tcW w:w="601" w:type="dxa"/>
          </w:tcPr>
          <w:p w14:paraId="45DEF4D4" w14:textId="77777777" w:rsidR="006B1A6D" w:rsidRPr="009451B6" w:rsidRDefault="006B1A6D" w:rsidP="007E4FE6">
            <w:pPr>
              <w:jc w:val="center"/>
            </w:pPr>
          </w:p>
        </w:tc>
        <w:tc>
          <w:tcPr>
            <w:tcW w:w="3130" w:type="dxa"/>
          </w:tcPr>
          <w:p w14:paraId="15635092" w14:textId="77777777" w:rsidR="006B1A6D" w:rsidRPr="009451B6" w:rsidRDefault="006B1A6D" w:rsidP="007E4FE6">
            <w:pPr>
              <w:jc w:val="center"/>
            </w:pPr>
          </w:p>
        </w:tc>
        <w:tc>
          <w:tcPr>
            <w:tcW w:w="869" w:type="dxa"/>
          </w:tcPr>
          <w:p w14:paraId="1E16A591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65DA6BD0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46" w:type="dxa"/>
          </w:tcPr>
          <w:p w14:paraId="0766F6FD" w14:textId="77777777" w:rsidR="006B1A6D" w:rsidRPr="009451B6" w:rsidRDefault="006B1A6D" w:rsidP="007E4FE6">
            <w:pPr>
              <w:jc w:val="center"/>
            </w:pPr>
          </w:p>
        </w:tc>
        <w:tc>
          <w:tcPr>
            <w:tcW w:w="951" w:type="dxa"/>
          </w:tcPr>
          <w:p w14:paraId="141DF505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5C4D81A1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83" w:type="dxa"/>
          </w:tcPr>
          <w:p w14:paraId="2472DBE6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204" w:type="dxa"/>
          </w:tcPr>
          <w:p w14:paraId="656ADB4C" w14:textId="77777777" w:rsidR="006B1A6D" w:rsidRPr="009451B6" w:rsidRDefault="006B1A6D" w:rsidP="007E4FE6">
            <w:pPr>
              <w:jc w:val="center"/>
            </w:pPr>
          </w:p>
        </w:tc>
      </w:tr>
      <w:tr w:rsidR="006B1A6D" w:rsidRPr="009451B6" w14:paraId="01EDD761" w14:textId="77777777" w:rsidTr="0016044F">
        <w:trPr>
          <w:trHeight w:val="380"/>
        </w:trPr>
        <w:tc>
          <w:tcPr>
            <w:tcW w:w="601" w:type="dxa"/>
          </w:tcPr>
          <w:p w14:paraId="78102C9B" w14:textId="77777777" w:rsidR="006B1A6D" w:rsidRPr="009451B6" w:rsidRDefault="006B1A6D" w:rsidP="007E4FE6">
            <w:pPr>
              <w:jc w:val="center"/>
            </w:pPr>
          </w:p>
        </w:tc>
        <w:tc>
          <w:tcPr>
            <w:tcW w:w="3130" w:type="dxa"/>
          </w:tcPr>
          <w:p w14:paraId="1F8C37C9" w14:textId="77777777" w:rsidR="006B1A6D" w:rsidRPr="009451B6" w:rsidRDefault="006B1A6D" w:rsidP="007E4FE6">
            <w:pPr>
              <w:jc w:val="center"/>
            </w:pPr>
          </w:p>
        </w:tc>
        <w:tc>
          <w:tcPr>
            <w:tcW w:w="869" w:type="dxa"/>
          </w:tcPr>
          <w:p w14:paraId="6144EF10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2C9418DF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46" w:type="dxa"/>
          </w:tcPr>
          <w:p w14:paraId="488AF79B" w14:textId="77777777" w:rsidR="006B1A6D" w:rsidRPr="009451B6" w:rsidRDefault="006B1A6D" w:rsidP="007E4FE6">
            <w:pPr>
              <w:jc w:val="center"/>
            </w:pPr>
          </w:p>
        </w:tc>
        <w:tc>
          <w:tcPr>
            <w:tcW w:w="951" w:type="dxa"/>
          </w:tcPr>
          <w:p w14:paraId="1649D1EC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290711B1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83" w:type="dxa"/>
          </w:tcPr>
          <w:p w14:paraId="0F3E8DAB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204" w:type="dxa"/>
          </w:tcPr>
          <w:p w14:paraId="6DCD8ED8" w14:textId="77777777" w:rsidR="006B1A6D" w:rsidRPr="009451B6" w:rsidRDefault="006B1A6D" w:rsidP="007E4FE6">
            <w:pPr>
              <w:jc w:val="center"/>
            </w:pPr>
          </w:p>
        </w:tc>
      </w:tr>
      <w:tr w:rsidR="006B1A6D" w:rsidRPr="009451B6" w14:paraId="379D93A7" w14:textId="77777777" w:rsidTr="0016044F">
        <w:trPr>
          <w:trHeight w:val="380"/>
        </w:trPr>
        <w:tc>
          <w:tcPr>
            <w:tcW w:w="601" w:type="dxa"/>
          </w:tcPr>
          <w:p w14:paraId="1C6C4EBA" w14:textId="77777777" w:rsidR="006B1A6D" w:rsidRPr="009451B6" w:rsidRDefault="006B1A6D" w:rsidP="007E4FE6">
            <w:pPr>
              <w:jc w:val="center"/>
            </w:pPr>
          </w:p>
        </w:tc>
        <w:tc>
          <w:tcPr>
            <w:tcW w:w="3130" w:type="dxa"/>
          </w:tcPr>
          <w:p w14:paraId="0214E8AE" w14:textId="77777777" w:rsidR="006B1A6D" w:rsidRPr="009451B6" w:rsidRDefault="006B1A6D" w:rsidP="007E4FE6">
            <w:pPr>
              <w:jc w:val="center"/>
            </w:pPr>
          </w:p>
        </w:tc>
        <w:tc>
          <w:tcPr>
            <w:tcW w:w="869" w:type="dxa"/>
          </w:tcPr>
          <w:p w14:paraId="772EFAAE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6053CA24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46" w:type="dxa"/>
          </w:tcPr>
          <w:p w14:paraId="097EAB43" w14:textId="77777777" w:rsidR="006B1A6D" w:rsidRPr="009451B6" w:rsidRDefault="006B1A6D" w:rsidP="007E4FE6">
            <w:pPr>
              <w:jc w:val="center"/>
            </w:pPr>
          </w:p>
        </w:tc>
        <w:tc>
          <w:tcPr>
            <w:tcW w:w="951" w:type="dxa"/>
          </w:tcPr>
          <w:p w14:paraId="5B7CD732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5F58794C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83" w:type="dxa"/>
          </w:tcPr>
          <w:p w14:paraId="6032342C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204" w:type="dxa"/>
          </w:tcPr>
          <w:p w14:paraId="0108547B" w14:textId="77777777" w:rsidR="006B1A6D" w:rsidRPr="009451B6" w:rsidRDefault="006B1A6D" w:rsidP="007E4FE6">
            <w:pPr>
              <w:jc w:val="center"/>
            </w:pPr>
          </w:p>
        </w:tc>
      </w:tr>
      <w:tr w:rsidR="006B1A6D" w:rsidRPr="009451B6" w14:paraId="0557D335" w14:textId="77777777" w:rsidTr="0016044F">
        <w:trPr>
          <w:trHeight w:val="356"/>
        </w:trPr>
        <w:tc>
          <w:tcPr>
            <w:tcW w:w="601" w:type="dxa"/>
          </w:tcPr>
          <w:p w14:paraId="33364483" w14:textId="77777777" w:rsidR="006B1A6D" w:rsidRPr="009451B6" w:rsidRDefault="006B1A6D" w:rsidP="007E4FE6">
            <w:pPr>
              <w:jc w:val="center"/>
            </w:pPr>
          </w:p>
        </w:tc>
        <w:tc>
          <w:tcPr>
            <w:tcW w:w="3130" w:type="dxa"/>
          </w:tcPr>
          <w:p w14:paraId="43EF2889" w14:textId="77777777" w:rsidR="006B1A6D" w:rsidRPr="009451B6" w:rsidRDefault="006B1A6D" w:rsidP="007E4FE6">
            <w:pPr>
              <w:jc w:val="center"/>
            </w:pPr>
          </w:p>
        </w:tc>
        <w:tc>
          <w:tcPr>
            <w:tcW w:w="869" w:type="dxa"/>
          </w:tcPr>
          <w:p w14:paraId="48F2EC88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2A68F24D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46" w:type="dxa"/>
          </w:tcPr>
          <w:p w14:paraId="17244619" w14:textId="77777777" w:rsidR="006B1A6D" w:rsidRPr="009451B6" w:rsidRDefault="006B1A6D" w:rsidP="007E4FE6">
            <w:pPr>
              <w:jc w:val="center"/>
            </w:pPr>
          </w:p>
        </w:tc>
        <w:tc>
          <w:tcPr>
            <w:tcW w:w="951" w:type="dxa"/>
          </w:tcPr>
          <w:p w14:paraId="65A1E38E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0EA39A74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83" w:type="dxa"/>
          </w:tcPr>
          <w:p w14:paraId="3568FBC7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204" w:type="dxa"/>
          </w:tcPr>
          <w:p w14:paraId="178FDE82" w14:textId="77777777" w:rsidR="006B1A6D" w:rsidRPr="009451B6" w:rsidRDefault="006B1A6D" w:rsidP="007E4FE6">
            <w:pPr>
              <w:jc w:val="center"/>
            </w:pPr>
          </w:p>
        </w:tc>
      </w:tr>
      <w:tr w:rsidR="006B1A6D" w:rsidRPr="009451B6" w14:paraId="56B9C0BE" w14:textId="77777777" w:rsidTr="0016044F">
        <w:trPr>
          <w:trHeight w:val="380"/>
        </w:trPr>
        <w:tc>
          <w:tcPr>
            <w:tcW w:w="601" w:type="dxa"/>
          </w:tcPr>
          <w:p w14:paraId="154E51A7" w14:textId="77777777" w:rsidR="006B1A6D" w:rsidRPr="009451B6" w:rsidRDefault="006B1A6D" w:rsidP="007E4FE6">
            <w:pPr>
              <w:jc w:val="center"/>
            </w:pPr>
          </w:p>
        </w:tc>
        <w:tc>
          <w:tcPr>
            <w:tcW w:w="3130" w:type="dxa"/>
          </w:tcPr>
          <w:p w14:paraId="789F2C63" w14:textId="77777777" w:rsidR="006B1A6D" w:rsidRPr="009451B6" w:rsidRDefault="006B1A6D" w:rsidP="007E4FE6">
            <w:pPr>
              <w:jc w:val="center"/>
            </w:pPr>
          </w:p>
        </w:tc>
        <w:tc>
          <w:tcPr>
            <w:tcW w:w="869" w:type="dxa"/>
          </w:tcPr>
          <w:p w14:paraId="0D76BF10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1F8C8E46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46" w:type="dxa"/>
          </w:tcPr>
          <w:p w14:paraId="6E3AD584" w14:textId="77777777" w:rsidR="006B1A6D" w:rsidRPr="009451B6" w:rsidRDefault="006B1A6D" w:rsidP="007E4FE6">
            <w:pPr>
              <w:jc w:val="center"/>
            </w:pPr>
          </w:p>
        </w:tc>
        <w:tc>
          <w:tcPr>
            <w:tcW w:w="951" w:type="dxa"/>
          </w:tcPr>
          <w:p w14:paraId="621E0ABC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358EA9C9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83" w:type="dxa"/>
          </w:tcPr>
          <w:p w14:paraId="3D14558B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204" w:type="dxa"/>
          </w:tcPr>
          <w:p w14:paraId="502280F3" w14:textId="77777777" w:rsidR="006B1A6D" w:rsidRPr="009451B6" w:rsidRDefault="006B1A6D" w:rsidP="007E4FE6">
            <w:pPr>
              <w:jc w:val="center"/>
            </w:pPr>
          </w:p>
        </w:tc>
      </w:tr>
      <w:tr w:rsidR="006B1A6D" w:rsidRPr="009451B6" w14:paraId="43CC4F9B" w14:textId="77777777" w:rsidTr="0016044F">
        <w:trPr>
          <w:trHeight w:val="380"/>
        </w:trPr>
        <w:tc>
          <w:tcPr>
            <w:tcW w:w="601" w:type="dxa"/>
          </w:tcPr>
          <w:p w14:paraId="2F242A64" w14:textId="77777777" w:rsidR="006B1A6D" w:rsidRPr="009451B6" w:rsidRDefault="006B1A6D" w:rsidP="007E4FE6">
            <w:pPr>
              <w:jc w:val="center"/>
            </w:pPr>
          </w:p>
        </w:tc>
        <w:tc>
          <w:tcPr>
            <w:tcW w:w="3130" w:type="dxa"/>
          </w:tcPr>
          <w:p w14:paraId="197B115A" w14:textId="77777777" w:rsidR="006B1A6D" w:rsidRPr="009451B6" w:rsidRDefault="006B1A6D" w:rsidP="007E4FE6">
            <w:pPr>
              <w:jc w:val="center"/>
            </w:pPr>
          </w:p>
        </w:tc>
        <w:tc>
          <w:tcPr>
            <w:tcW w:w="869" w:type="dxa"/>
          </w:tcPr>
          <w:p w14:paraId="21556710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645FA195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46" w:type="dxa"/>
          </w:tcPr>
          <w:p w14:paraId="43C6C9FD" w14:textId="77777777" w:rsidR="006B1A6D" w:rsidRPr="009451B6" w:rsidRDefault="006B1A6D" w:rsidP="007E4FE6">
            <w:pPr>
              <w:jc w:val="center"/>
            </w:pPr>
          </w:p>
        </w:tc>
        <w:tc>
          <w:tcPr>
            <w:tcW w:w="951" w:type="dxa"/>
          </w:tcPr>
          <w:p w14:paraId="3C3FC83A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75F12053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83" w:type="dxa"/>
          </w:tcPr>
          <w:p w14:paraId="3E720664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204" w:type="dxa"/>
          </w:tcPr>
          <w:p w14:paraId="376BF615" w14:textId="77777777" w:rsidR="006B1A6D" w:rsidRPr="009451B6" w:rsidRDefault="006B1A6D" w:rsidP="007E4FE6">
            <w:pPr>
              <w:jc w:val="center"/>
            </w:pPr>
          </w:p>
        </w:tc>
      </w:tr>
      <w:tr w:rsidR="006B1A6D" w:rsidRPr="009451B6" w14:paraId="1B5336FF" w14:textId="77777777" w:rsidTr="0016044F">
        <w:trPr>
          <w:trHeight w:val="356"/>
        </w:trPr>
        <w:tc>
          <w:tcPr>
            <w:tcW w:w="601" w:type="dxa"/>
          </w:tcPr>
          <w:p w14:paraId="1016CE32" w14:textId="77777777" w:rsidR="006B1A6D" w:rsidRPr="009451B6" w:rsidRDefault="006B1A6D" w:rsidP="007E4FE6">
            <w:pPr>
              <w:jc w:val="center"/>
            </w:pPr>
          </w:p>
        </w:tc>
        <w:tc>
          <w:tcPr>
            <w:tcW w:w="3130" w:type="dxa"/>
          </w:tcPr>
          <w:p w14:paraId="55F10252" w14:textId="77777777" w:rsidR="006B1A6D" w:rsidRPr="009451B6" w:rsidRDefault="006B1A6D" w:rsidP="007E4FE6">
            <w:pPr>
              <w:jc w:val="center"/>
            </w:pPr>
          </w:p>
        </w:tc>
        <w:tc>
          <w:tcPr>
            <w:tcW w:w="869" w:type="dxa"/>
          </w:tcPr>
          <w:p w14:paraId="19F2D96F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148C4268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46" w:type="dxa"/>
          </w:tcPr>
          <w:p w14:paraId="63DC4368" w14:textId="77777777" w:rsidR="006B1A6D" w:rsidRPr="009451B6" w:rsidRDefault="006B1A6D" w:rsidP="007E4FE6">
            <w:pPr>
              <w:jc w:val="center"/>
            </w:pPr>
          </w:p>
        </w:tc>
        <w:tc>
          <w:tcPr>
            <w:tcW w:w="951" w:type="dxa"/>
          </w:tcPr>
          <w:p w14:paraId="1412CC65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3037E97A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83" w:type="dxa"/>
          </w:tcPr>
          <w:p w14:paraId="6C04BC4B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204" w:type="dxa"/>
          </w:tcPr>
          <w:p w14:paraId="0CB87452" w14:textId="77777777" w:rsidR="006B1A6D" w:rsidRPr="009451B6" w:rsidRDefault="006B1A6D" w:rsidP="007E4FE6">
            <w:pPr>
              <w:jc w:val="center"/>
            </w:pPr>
          </w:p>
        </w:tc>
      </w:tr>
      <w:tr w:rsidR="006B1A6D" w:rsidRPr="009451B6" w14:paraId="3EDA4F82" w14:textId="77777777" w:rsidTr="0016044F">
        <w:trPr>
          <w:trHeight w:val="380"/>
        </w:trPr>
        <w:tc>
          <w:tcPr>
            <w:tcW w:w="601" w:type="dxa"/>
          </w:tcPr>
          <w:p w14:paraId="627199DE" w14:textId="77777777" w:rsidR="006B1A6D" w:rsidRPr="009451B6" w:rsidRDefault="006B1A6D" w:rsidP="007E4FE6">
            <w:pPr>
              <w:jc w:val="center"/>
            </w:pPr>
          </w:p>
        </w:tc>
        <w:tc>
          <w:tcPr>
            <w:tcW w:w="3130" w:type="dxa"/>
          </w:tcPr>
          <w:p w14:paraId="3B28D38F" w14:textId="77777777" w:rsidR="006B1A6D" w:rsidRPr="009451B6" w:rsidRDefault="006B1A6D" w:rsidP="007E4FE6">
            <w:pPr>
              <w:jc w:val="center"/>
            </w:pPr>
          </w:p>
        </w:tc>
        <w:tc>
          <w:tcPr>
            <w:tcW w:w="869" w:type="dxa"/>
          </w:tcPr>
          <w:p w14:paraId="2848DCBB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0E48CC3A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46" w:type="dxa"/>
          </w:tcPr>
          <w:p w14:paraId="19CF7BD4" w14:textId="77777777" w:rsidR="006B1A6D" w:rsidRPr="009451B6" w:rsidRDefault="006B1A6D" w:rsidP="007E4FE6">
            <w:pPr>
              <w:jc w:val="center"/>
            </w:pPr>
          </w:p>
        </w:tc>
        <w:tc>
          <w:tcPr>
            <w:tcW w:w="951" w:type="dxa"/>
          </w:tcPr>
          <w:p w14:paraId="47CE34AE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4CC7C7AF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83" w:type="dxa"/>
          </w:tcPr>
          <w:p w14:paraId="27446190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204" w:type="dxa"/>
          </w:tcPr>
          <w:p w14:paraId="055F94C0" w14:textId="77777777" w:rsidR="006B1A6D" w:rsidRPr="009451B6" w:rsidRDefault="006B1A6D" w:rsidP="007E4FE6">
            <w:pPr>
              <w:jc w:val="center"/>
            </w:pPr>
          </w:p>
        </w:tc>
      </w:tr>
      <w:tr w:rsidR="006B1A6D" w:rsidRPr="009451B6" w14:paraId="79A54B1F" w14:textId="77777777" w:rsidTr="0016044F">
        <w:trPr>
          <w:trHeight w:val="356"/>
        </w:trPr>
        <w:tc>
          <w:tcPr>
            <w:tcW w:w="601" w:type="dxa"/>
          </w:tcPr>
          <w:p w14:paraId="58290C2F" w14:textId="77777777" w:rsidR="006B1A6D" w:rsidRPr="009451B6" w:rsidRDefault="006B1A6D" w:rsidP="007E4FE6">
            <w:pPr>
              <w:jc w:val="center"/>
            </w:pPr>
          </w:p>
        </w:tc>
        <w:tc>
          <w:tcPr>
            <w:tcW w:w="3130" w:type="dxa"/>
          </w:tcPr>
          <w:p w14:paraId="39C55EBC" w14:textId="77777777" w:rsidR="006B1A6D" w:rsidRPr="009451B6" w:rsidRDefault="006B1A6D" w:rsidP="007E4FE6">
            <w:pPr>
              <w:jc w:val="center"/>
            </w:pPr>
          </w:p>
        </w:tc>
        <w:tc>
          <w:tcPr>
            <w:tcW w:w="869" w:type="dxa"/>
          </w:tcPr>
          <w:p w14:paraId="63D02F35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44AFE716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46" w:type="dxa"/>
          </w:tcPr>
          <w:p w14:paraId="2B4100E0" w14:textId="77777777" w:rsidR="006B1A6D" w:rsidRPr="009451B6" w:rsidRDefault="006B1A6D" w:rsidP="007E4FE6">
            <w:pPr>
              <w:jc w:val="center"/>
            </w:pPr>
          </w:p>
        </w:tc>
        <w:tc>
          <w:tcPr>
            <w:tcW w:w="951" w:type="dxa"/>
          </w:tcPr>
          <w:p w14:paraId="77CB4898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67" w:type="dxa"/>
          </w:tcPr>
          <w:p w14:paraId="4CACEA67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083" w:type="dxa"/>
          </w:tcPr>
          <w:p w14:paraId="20A93C93" w14:textId="77777777" w:rsidR="006B1A6D" w:rsidRPr="009451B6" w:rsidRDefault="006B1A6D" w:rsidP="007E4FE6">
            <w:pPr>
              <w:jc w:val="center"/>
            </w:pPr>
          </w:p>
        </w:tc>
        <w:tc>
          <w:tcPr>
            <w:tcW w:w="1204" w:type="dxa"/>
          </w:tcPr>
          <w:p w14:paraId="17858E00" w14:textId="77777777" w:rsidR="006B1A6D" w:rsidRPr="009451B6" w:rsidRDefault="006B1A6D" w:rsidP="007E4FE6">
            <w:pPr>
              <w:jc w:val="center"/>
            </w:pPr>
          </w:p>
        </w:tc>
      </w:tr>
    </w:tbl>
    <w:p w14:paraId="194A6040" w14:textId="33102119" w:rsidR="007A3D1F" w:rsidRPr="006B1A6D" w:rsidRDefault="006B1A6D" w:rsidP="006B1A6D">
      <w:pPr>
        <w:spacing w:after="0"/>
        <w:rPr>
          <w:rFonts w:ascii="Bookman Old Style" w:hAnsi="Bookman Old Style"/>
          <w:b/>
          <w:bCs/>
        </w:rPr>
      </w:pPr>
      <w:r w:rsidRPr="006B1A6D">
        <w:rPr>
          <w:rFonts w:ascii="Bookman Old Style" w:hAnsi="Bookman Old Style"/>
          <w:b/>
          <w:bCs/>
        </w:rPr>
        <w:t xml:space="preserve">    </w:t>
      </w:r>
      <w:proofErr w:type="gramStart"/>
      <w:r w:rsidR="0016044F">
        <w:rPr>
          <w:rFonts w:ascii="Bookman Old Style" w:hAnsi="Bookman Old Style"/>
          <w:b/>
          <w:bCs/>
        </w:rPr>
        <w:t>Signature :</w:t>
      </w:r>
      <w:proofErr w:type="gramEnd"/>
      <w:r w:rsidRPr="006B1A6D">
        <w:rPr>
          <w:rFonts w:ascii="Bookman Old Style" w:hAnsi="Bookman Old Style"/>
          <w:b/>
          <w:bCs/>
        </w:rPr>
        <w:t xml:space="preserve">                    </w:t>
      </w:r>
      <w:r w:rsidRPr="006B1A6D">
        <w:rPr>
          <w:rFonts w:ascii="Bookman Old Style" w:hAnsi="Bookman Old Style"/>
          <w:b/>
          <w:bCs/>
        </w:rPr>
        <w:tab/>
      </w:r>
      <w:r w:rsidRPr="006B1A6D">
        <w:rPr>
          <w:rFonts w:ascii="Bookman Old Style" w:hAnsi="Bookman Old Style"/>
          <w:b/>
          <w:bCs/>
        </w:rPr>
        <w:tab/>
      </w:r>
      <w:r w:rsidRPr="006B1A6D">
        <w:rPr>
          <w:rFonts w:ascii="Bookman Old Style" w:hAnsi="Bookman Old Style"/>
          <w:b/>
          <w:bCs/>
        </w:rPr>
        <w:tab/>
      </w:r>
      <w:r w:rsidRPr="006B1A6D">
        <w:rPr>
          <w:rFonts w:ascii="Bookman Old Style" w:hAnsi="Bookman Old Style"/>
          <w:b/>
          <w:bCs/>
        </w:rPr>
        <w:tab/>
      </w:r>
      <w:r w:rsidRPr="006B1A6D">
        <w:rPr>
          <w:rFonts w:ascii="Bookman Old Style" w:hAnsi="Bookman Old Style"/>
          <w:b/>
          <w:bCs/>
        </w:rPr>
        <w:tab/>
      </w:r>
      <w:r w:rsidRPr="006B1A6D">
        <w:rPr>
          <w:rFonts w:ascii="Bookman Old Style" w:hAnsi="Bookman Old Style"/>
          <w:b/>
          <w:bCs/>
        </w:rPr>
        <w:tab/>
      </w:r>
      <w:r w:rsidRPr="006B1A6D">
        <w:rPr>
          <w:rFonts w:ascii="Bookman Old Style" w:hAnsi="Bookman Old Style"/>
          <w:b/>
          <w:bCs/>
        </w:rPr>
        <w:tab/>
      </w:r>
    </w:p>
    <w:tbl>
      <w:tblPr>
        <w:tblStyle w:val="TableGrid"/>
        <w:tblW w:w="11020" w:type="dxa"/>
        <w:tblLook w:val="04A0" w:firstRow="1" w:lastRow="0" w:firstColumn="1" w:lastColumn="0" w:noHBand="0" w:noVBand="1"/>
      </w:tblPr>
      <w:tblGrid>
        <w:gridCol w:w="2204"/>
        <w:gridCol w:w="2204"/>
        <w:gridCol w:w="2204"/>
        <w:gridCol w:w="2204"/>
        <w:gridCol w:w="2204"/>
      </w:tblGrid>
      <w:tr w:rsidR="0016044F" w14:paraId="2DC19279" w14:textId="77777777" w:rsidTr="0016044F">
        <w:trPr>
          <w:trHeight w:val="2764"/>
        </w:trPr>
        <w:tc>
          <w:tcPr>
            <w:tcW w:w="2204" w:type="dxa"/>
            <w:vAlign w:val="bottom"/>
          </w:tcPr>
          <w:p w14:paraId="500669B3" w14:textId="49F72A20" w:rsidR="0016044F" w:rsidRDefault="0016044F" w:rsidP="0016044F">
            <w:pPr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</w:rPr>
              <w:t>Indenting Officer</w:t>
            </w:r>
          </w:p>
        </w:tc>
        <w:tc>
          <w:tcPr>
            <w:tcW w:w="2204" w:type="dxa"/>
            <w:vAlign w:val="bottom"/>
          </w:tcPr>
          <w:p w14:paraId="2111E74C" w14:textId="6B27040B" w:rsidR="0016044F" w:rsidRDefault="0016044F" w:rsidP="0016044F">
            <w:pPr>
              <w:jc w:val="center"/>
              <w:rPr>
                <w:rFonts w:ascii="Bookman Old Style" w:hAnsi="Bookman Old Style"/>
                <w:b/>
                <w:bCs/>
              </w:rPr>
            </w:pPr>
            <w:proofErr w:type="spellStart"/>
            <w:r>
              <w:rPr>
                <w:rFonts w:ascii="Bookman Old Style" w:hAnsi="Bookman Old Style"/>
                <w:b/>
                <w:bCs/>
              </w:rPr>
              <w:t>HoD’</w:t>
            </w:r>
            <w:r w:rsidR="00027F4D">
              <w:rPr>
                <w:rFonts w:ascii="Bookman Old Style" w:hAnsi="Bookman Old Style"/>
                <w:b/>
                <w:bCs/>
              </w:rPr>
              <w:t>S</w:t>
            </w:r>
            <w:proofErr w:type="spellEnd"/>
            <w:r w:rsidR="00027F4D">
              <w:rPr>
                <w:rFonts w:ascii="Bookman Old Style" w:hAnsi="Bookman Old Style"/>
                <w:b/>
                <w:bCs/>
              </w:rPr>
              <w:t>/</w:t>
            </w:r>
            <w:proofErr w:type="spellStart"/>
            <w:r w:rsidR="00027F4D">
              <w:rPr>
                <w:rFonts w:ascii="Bookman Old Style" w:hAnsi="Bookman Old Style"/>
                <w:b/>
                <w:bCs/>
              </w:rPr>
              <w:t>Incharge</w:t>
            </w:r>
            <w:proofErr w:type="spellEnd"/>
          </w:p>
        </w:tc>
        <w:tc>
          <w:tcPr>
            <w:tcW w:w="2204" w:type="dxa"/>
            <w:vAlign w:val="bottom"/>
          </w:tcPr>
          <w:p w14:paraId="46E31E55" w14:textId="4D5748CB" w:rsidR="0016044F" w:rsidRDefault="0016044F" w:rsidP="0016044F">
            <w:pPr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</w:rPr>
              <w:t>Stores In-Charge</w:t>
            </w:r>
          </w:p>
        </w:tc>
        <w:tc>
          <w:tcPr>
            <w:tcW w:w="2204" w:type="dxa"/>
            <w:vAlign w:val="bottom"/>
          </w:tcPr>
          <w:p w14:paraId="120F86E9" w14:textId="23BE0F22" w:rsidR="0016044F" w:rsidRDefault="0016044F" w:rsidP="0016044F">
            <w:pPr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</w:rPr>
              <w:t>ASO Stores</w:t>
            </w:r>
          </w:p>
        </w:tc>
        <w:tc>
          <w:tcPr>
            <w:tcW w:w="2204" w:type="dxa"/>
            <w:vAlign w:val="bottom"/>
          </w:tcPr>
          <w:p w14:paraId="7FD2F824" w14:textId="39A87EBE" w:rsidR="0016044F" w:rsidRPr="00027F4D" w:rsidRDefault="00121B5A" w:rsidP="0016044F">
            <w:pPr>
              <w:jc w:val="center"/>
              <w:rPr>
                <w:rFonts w:ascii="Bookman Old Style" w:hAnsi="Bookman Old Style"/>
                <w:b/>
                <w:bCs/>
                <w:sz w:val="20"/>
                <w:szCs w:val="20"/>
              </w:rPr>
            </w:pPr>
            <w:r w:rsidRPr="00027F4D">
              <w:rPr>
                <w:rFonts w:ascii="Bookman Old Style" w:hAnsi="Bookman Old Style"/>
                <w:b/>
                <w:bCs/>
                <w:sz w:val="20"/>
                <w:szCs w:val="20"/>
              </w:rPr>
              <w:t>F</w:t>
            </w:r>
            <w:r w:rsidR="00027F4D" w:rsidRPr="00027F4D">
              <w:rPr>
                <w:rFonts w:ascii="Bookman Old Style" w:hAnsi="Bookman Old Style"/>
                <w:b/>
                <w:bCs/>
                <w:sz w:val="20"/>
                <w:szCs w:val="20"/>
              </w:rPr>
              <w:t xml:space="preserve">aculty </w:t>
            </w:r>
            <w:r w:rsidRPr="00027F4D">
              <w:rPr>
                <w:rFonts w:ascii="Bookman Old Style" w:hAnsi="Bookman Old Style"/>
                <w:b/>
                <w:bCs/>
                <w:sz w:val="20"/>
                <w:szCs w:val="20"/>
              </w:rPr>
              <w:t>I</w:t>
            </w:r>
            <w:r w:rsidR="00027F4D" w:rsidRPr="00027F4D">
              <w:rPr>
                <w:rFonts w:ascii="Bookman Old Style" w:hAnsi="Bookman Old Style"/>
                <w:b/>
                <w:bCs/>
                <w:sz w:val="20"/>
                <w:szCs w:val="20"/>
              </w:rPr>
              <w:t>n-</w:t>
            </w:r>
            <w:r w:rsidRPr="00027F4D">
              <w:rPr>
                <w:rFonts w:ascii="Bookman Old Style" w:hAnsi="Bookman Old Style"/>
                <w:b/>
                <w:bCs/>
                <w:sz w:val="20"/>
                <w:szCs w:val="20"/>
              </w:rPr>
              <w:t>C</w:t>
            </w:r>
            <w:r w:rsidR="00027F4D" w:rsidRPr="00027F4D">
              <w:rPr>
                <w:rFonts w:ascii="Bookman Old Style" w:hAnsi="Bookman Old Style"/>
                <w:b/>
                <w:bCs/>
                <w:sz w:val="20"/>
                <w:szCs w:val="20"/>
              </w:rPr>
              <w:t>harge</w:t>
            </w:r>
          </w:p>
          <w:p w14:paraId="78B75EED" w14:textId="64BEC0B1" w:rsidR="00121B5A" w:rsidRDefault="00121B5A" w:rsidP="0016044F">
            <w:pPr>
              <w:jc w:val="center"/>
              <w:rPr>
                <w:rFonts w:ascii="Bookman Old Style" w:hAnsi="Bookman Old Style"/>
                <w:b/>
                <w:bCs/>
              </w:rPr>
            </w:pPr>
            <w:r>
              <w:rPr>
                <w:rFonts w:ascii="Bookman Old Style" w:hAnsi="Bookman Old Style"/>
                <w:b/>
                <w:bCs/>
              </w:rPr>
              <w:t>(Central Stores)</w:t>
            </w:r>
          </w:p>
        </w:tc>
      </w:tr>
    </w:tbl>
    <w:p w14:paraId="284E9FC3" w14:textId="6A801F6F" w:rsidR="000218AA" w:rsidRDefault="000218AA" w:rsidP="005B66DD">
      <w:pPr>
        <w:spacing w:after="0"/>
        <w:rPr>
          <w:rFonts w:ascii="Bookman Old Style" w:hAnsi="Bookman Old Style"/>
          <w:b/>
          <w:bCs/>
        </w:rPr>
      </w:pPr>
    </w:p>
    <w:sectPr w:rsidR="000218AA" w:rsidSect="00A85051">
      <w:headerReference w:type="default" r:id="rId9"/>
      <w:pgSz w:w="11906" w:h="16838" w:code="9"/>
      <w:pgMar w:top="720" w:right="720" w:bottom="720" w:left="720" w:header="0" w:footer="103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C74256" w14:textId="77777777" w:rsidR="001C0433" w:rsidRDefault="001C0433" w:rsidP="000C6B9A">
      <w:pPr>
        <w:spacing w:after="0" w:line="240" w:lineRule="auto"/>
      </w:pPr>
      <w:r>
        <w:separator/>
      </w:r>
    </w:p>
  </w:endnote>
  <w:endnote w:type="continuationSeparator" w:id="0">
    <w:p w14:paraId="53CBD717" w14:textId="77777777" w:rsidR="001C0433" w:rsidRDefault="001C0433" w:rsidP="000C6B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okila">
    <w:charset w:val="00"/>
    <w:family w:val="swiss"/>
    <w:pitch w:val="variable"/>
    <w:sig w:usb0="00008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466152" w14:textId="77777777" w:rsidR="001C0433" w:rsidRDefault="001C0433" w:rsidP="000C6B9A">
      <w:pPr>
        <w:spacing w:after="0" w:line="240" w:lineRule="auto"/>
      </w:pPr>
      <w:r>
        <w:separator/>
      </w:r>
    </w:p>
  </w:footnote>
  <w:footnote w:type="continuationSeparator" w:id="0">
    <w:p w14:paraId="55C1D65B" w14:textId="77777777" w:rsidR="001C0433" w:rsidRDefault="001C0433" w:rsidP="000C6B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1CA92E" w14:textId="77777777" w:rsidR="000C6B9A" w:rsidRDefault="000C6B9A" w:rsidP="000C6B9A"/>
  <w:p w14:paraId="05FF6FE2" w14:textId="56E3B35F" w:rsidR="000C6B9A" w:rsidRDefault="0016044F" w:rsidP="0016044F">
    <w:pPr>
      <w:pStyle w:val="Header"/>
      <w:jc w:val="right"/>
    </w:pPr>
    <w:r>
      <w:t>DATE:       /       /20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C837A4"/>
    <w:multiLevelType w:val="hybridMultilevel"/>
    <w:tmpl w:val="8D92880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7AB3845"/>
    <w:multiLevelType w:val="hybridMultilevel"/>
    <w:tmpl w:val="E8C8C8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D67CD6"/>
    <w:multiLevelType w:val="hybridMultilevel"/>
    <w:tmpl w:val="031C9E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7F1FCD"/>
    <w:multiLevelType w:val="hybridMultilevel"/>
    <w:tmpl w:val="41CC99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tbS0MLc0MzM0NDJW0lEKTi0uzszPAykwrAUA+8srVCwAAAA="/>
  </w:docVars>
  <w:rsids>
    <w:rsidRoot w:val="001B3D01"/>
    <w:rsid w:val="000019E5"/>
    <w:rsid w:val="000218AA"/>
    <w:rsid w:val="000249FE"/>
    <w:rsid w:val="00027F4D"/>
    <w:rsid w:val="00076169"/>
    <w:rsid w:val="000C6B9A"/>
    <w:rsid w:val="00121B5A"/>
    <w:rsid w:val="0014727C"/>
    <w:rsid w:val="0016044F"/>
    <w:rsid w:val="0018350A"/>
    <w:rsid w:val="001B3D01"/>
    <w:rsid w:val="001C0433"/>
    <w:rsid w:val="001E187E"/>
    <w:rsid w:val="00234F0F"/>
    <w:rsid w:val="00254B72"/>
    <w:rsid w:val="00275251"/>
    <w:rsid w:val="00294491"/>
    <w:rsid w:val="002A5619"/>
    <w:rsid w:val="00317F03"/>
    <w:rsid w:val="00324C63"/>
    <w:rsid w:val="00352DCA"/>
    <w:rsid w:val="00432B64"/>
    <w:rsid w:val="004E7C2A"/>
    <w:rsid w:val="00502910"/>
    <w:rsid w:val="005B66DD"/>
    <w:rsid w:val="005F0D7E"/>
    <w:rsid w:val="006225C6"/>
    <w:rsid w:val="00673C3B"/>
    <w:rsid w:val="00680EC0"/>
    <w:rsid w:val="006B1A6D"/>
    <w:rsid w:val="006B2055"/>
    <w:rsid w:val="007A3D1F"/>
    <w:rsid w:val="007B400E"/>
    <w:rsid w:val="007B439D"/>
    <w:rsid w:val="007C6906"/>
    <w:rsid w:val="007D3D76"/>
    <w:rsid w:val="00882C25"/>
    <w:rsid w:val="008A045B"/>
    <w:rsid w:val="008D672E"/>
    <w:rsid w:val="00911201"/>
    <w:rsid w:val="009B60ED"/>
    <w:rsid w:val="009C1B77"/>
    <w:rsid w:val="00A04561"/>
    <w:rsid w:val="00A84B19"/>
    <w:rsid w:val="00A85051"/>
    <w:rsid w:val="00B237BB"/>
    <w:rsid w:val="00BB6A8F"/>
    <w:rsid w:val="00BF27B3"/>
    <w:rsid w:val="00C43E9B"/>
    <w:rsid w:val="00C81769"/>
    <w:rsid w:val="00CA52AA"/>
    <w:rsid w:val="00D03ACD"/>
    <w:rsid w:val="00D731DA"/>
    <w:rsid w:val="00DA378E"/>
    <w:rsid w:val="00F33757"/>
    <w:rsid w:val="00F41183"/>
    <w:rsid w:val="00F63C66"/>
    <w:rsid w:val="00F7013C"/>
    <w:rsid w:val="00F832C0"/>
    <w:rsid w:val="00FE60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81A0E"/>
  <w15:docId w15:val="{1EC33EC4-CC1C-443A-B127-DF1EA2F82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F0D7E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37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3D0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54B72"/>
    <w:pPr>
      <w:tabs>
        <w:tab w:val="center" w:pos="4513"/>
        <w:tab w:val="right" w:pos="9026"/>
      </w:tabs>
      <w:spacing w:after="0" w:line="240" w:lineRule="auto"/>
    </w:pPr>
    <w:rPr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254B72"/>
  </w:style>
  <w:style w:type="paragraph" w:styleId="BalloonText">
    <w:name w:val="Balloon Text"/>
    <w:basedOn w:val="Normal"/>
    <w:link w:val="BalloonTextChar"/>
    <w:uiPriority w:val="99"/>
    <w:semiHidden/>
    <w:unhideWhenUsed/>
    <w:rsid w:val="007B43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439D"/>
    <w:rPr>
      <w:rFonts w:ascii="Segoe UI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39"/>
    <w:rsid w:val="006B20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C6B9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0C6B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B9A"/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A378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6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9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0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ct.hinkhoj.com/%E0%A4%95%E0%A5%87%E0%A4%82%E0%A4%A6%E0%A5%8D%E0%A4%B0%E0%A5%80%E0%A4%AF%20%E0%A4%AA%E0%A5%8D%E0%A4%B0%E0%A4%B6%E0%A4%BF%E0%A4%95%E0%A5%8D%E0%A4%B7%E0%A4%A3%20%E0%A4%AD%E0%A4%82%E0%A4%A1%E0%A4%BE%E0%A4%B0-meaning-in-english.word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User</cp:lastModifiedBy>
  <cp:revision>6</cp:revision>
  <cp:lastPrinted>2023-07-17T08:58:00Z</cp:lastPrinted>
  <dcterms:created xsi:type="dcterms:W3CDTF">2023-07-13T07:52:00Z</dcterms:created>
  <dcterms:modified xsi:type="dcterms:W3CDTF">2023-12-08T05:28:00Z</dcterms:modified>
</cp:coreProperties>
</file>